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hristina Venianaki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enianaki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South 1075 East, Mill Creek, IN, USA Buffalo Grove, IL, USA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ristina5581@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9284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teli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